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Nebrask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ugla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g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ri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p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ay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col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x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war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93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9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43Z</dcterms:created>
  <dcterms:modified xsi:type="dcterms:W3CDTF">2025-06-20T21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